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Denmark</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Denmark received a score of 91.3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Denmark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Denmark received a score of</w:t>
      </w:r>
      <w:r>
        <w:t xml:space="preserve"> </w:t>
      </w:r>
      <w:r>
        <w:rPr>
          <w:bCs/>
          <w:b/>
        </w:rPr>
        <w:t xml:space="preserve">98.7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Denmark received a score of 86.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Denmark received a score of 81.2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Denmark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Denmark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Denmark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Denmark received a score of 1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Denmark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Denmark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Denmark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Denmark received a score of 0.9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Denmark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Denmark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Denmark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Denmark received a score of 0.6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Denmark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Denmark%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Denmark%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Denmark%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Denmark%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Denmark%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Denmark%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Denmark%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Denmark%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Denmark%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Denmark%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Denmark%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Denmark%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Denmark%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Denmark%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Denmark%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Denmark%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Denmark%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mark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92, 1994, 1995, 1996, 1997, 1998,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84, 1985, 1986, 1987, 1988, 1989, 1990, 1991, 1992, 1993, 1994, 1995, 1996, 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15</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mark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12:50Z</dcterms:created>
  <dcterms:modified xsi:type="dcterms:W3CDTF">2024-03-19T14:1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Denmark Country Report</vt:lpwstr>
  </property>
</Properties>
</file>